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๗</w:t>
      </w:r>
      <w:r>
        <w:t xml:space="preserve"> </w:t>
      </w:r>
      <w:r>
        <w:t xml:space="preserve">การพูดแสดงความรู้และความคิดเห็นจากเรื่องที่ฟังและดู</w:t>
      </w:r>
      <w:r>
        <w:t xml:space="preserve"> </w:t>
      </w:r>
      <w:r>
        <w:t xml:space="preserve">(๑)</w:t>
      </w:r>
      <w:r>
        <w:t xml:space="preserve"> </w:t>
      </w:r>
      <w:r>
        <w:t xml:space="preserve">๑๑</w:t>
      </w:r>
      <w:r>
        <w:t xml:space="preserve"> </w:t>
      </w:r>
      <w:r>
        <w:t xml:space="preserve">มิ.ย.</w:t>
      </w:r>
      <w:r>
        <w:t xml:space="preserve"> </w:t>
      </w:r>
      <w:r>
        <w:t xml:space="preserve">๒๕๖๔</w:t>
      </w:r>
      <w:r>
        <w:t xml:space="preserve"> </w:t>
      </w:r>
      <w:r>
        <w:t xml:space="preserve">นาโน</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ที่อยู่ปลายทางทุกท่านนะครับ และสวัสดีนักเรียนปลายทางที่น่ารักทุกคน นักเรียนครับวันนี้พบกับรายวิชาภาษาไทย ชั้นประถามศึกษาปีที่ 5 เช่นเคยกับครูโอ ครูชลภักดิ์ คงกำเนิด และคุณครูอีกท่าน</w:t>
      </w:r>
    </w:p>
    <w:p>
      <w:pPr>
        <w:pStyle w:val="BodyText"/>
      </w:pPr>
      <w:r>
        <w:t xml:space="preserve">(คุณครูวาสนา) สวัสดีค่ะ ครูวาสนา โพธิวงค์ ครูบอมค่ะ</w:t>
      </w:r>
    </w:p>
    <w:p>
      <w:pPr>
        <w:pStyle w:val="BodyText"/>
      </w:pPr>
      <w:r>
        <w:t xml:space="preserve">(คุณครูชลภักดิ์) วันนี้เราจะมาเรียนเกี่ยวกับการพูดแสดงความรู้ แสดงควาคิดเห็น จากเรื่องที่ฟัง ส่วนจะเป็นอย่างไรนั้น ติดตามชมได้เลยครับ สำหรับวันนี้ครับครูมีเรื่องมาให้นักเรียนฟังนะครับ จากนั้นให้นักเรียนได้ตอบคำถามจากเรื่องที่ฟังและดูครับ ครูบอมพร้อมหรือยังครับ</w:t>
      </w:r>
    </w:p>
    <w:p>
      <w:pPr>
        <w:pStyle w:val="BodyText"/>
      </w:pPr>
      <w:r>
        <w:t xml:space="preserve">(คุณครูวาสนา) ค่ะ ครูบอมพร้อมแล้ว แล้วนักเรียนปลายทางพร้อมที่จะฟังและชมหรือยังคะ</w:t>
      </w:r>
    </w:p>
    <w:p>
      <w:pPr>
        <w:pStyle w:val="BodyText"/>
      </w:pPr>
      <w:r>
        <w:t xml:space="preserve">(คุณครูชลภักดิ์) ถ้าพร้อมแล้วเรามาฟังและดูกันเลยนะครับ</w:t>
      </w:r>
    </w:p>
    <w:p>
      <w:pPr>
        <w:pStyle w:val="BodyText"/>
      </w:pPr>
      <w:r>
        <w:t xml:space="preserve">[เสียงวัดิทัศน์]</w:t>
      </w:r>
    </w:p>
    <w:p>
      <w:pPr>
        <w:pStyle w:val="BodyText"/>
      </w:pPr>
      <w:r>
        <w:t xml:space="preserve">(คุณครูชลภักดิ์) ขอขอบคุณวีดิทัศน์เพื่อการศึกษานะครับ จาก YouTube ช่อง สสส. กรมส่งเสริมสุขภาพนะครับ เรื่อง พลังชุมชน นะครับ เป็นรูปแบบของวิดีโอฉบับเต็มนะครับ เป็นอย่างไรบ้างครับ หลังจากที่นักเรียนปลายทางขอบครูโอและครูบอมนี่ ได้ฟังและดูเกี่ยวกับวิดีโอ ได้ฟังและดูไปเมื่อสักครู่นะครับ นักเรียนได้ความรู้ และแสดงความคิดเห็นอย่างไรบ้าง เดี๋ยวเรามาตอบคำถามพร้อมกันเลยนะครับครูบอมครับ วันนี้เรามีคำถามอะไรมาถามนักเรียนครับ</w:t>
      </w:r>
    </w:p>
    <w:p>
      <w:pPr>
        <w:pStyle w:val="BodyText"/>
      </w:pPr>
      <w:r>
        <w:t xml:space="preserve">(คุณครูวาสนา) เหมือนเช่นเคยนะคะ การที่เราได้รับชมและดู เราจะต้องตั้งคำถามใช่ไหมคะครูโอ</w:t>
      </w:r>
    </w:p>
    <w:p>
      <w:pPr>
        <w:pStyle w:val="BodyText"/>
      </w:pPr>
      <w:r>
        <w:t xml:space="preserve">(คุณครูชลภักดิ์) ครับ</w:t>
      </w:r>
    </w:p>
    <w:p>
      <w:pPr>
        <w:pStyle w:val="BodyText"/>
      </w:pPr>
      <w:r>
        <w:t xml:space="preserve">(คุณครูวาสนา) มาดูนะคะ ว่าคำถามของเราในวันนี้มีคำถามอะไรบ้าง คำถามในข้อที่ 1 นะคะ ถามว่าเรื่องที่นักเรียนฟังและดูนั้น เกี่ยวกับอะไร นักเรียนฟังคำถามอีกครั้งนะคะ เรื่องที่นักเรียนฟังและดูนั้น เกี่ยวกับอะไร นักเรียนจะปรึกษาเพื่อนข้าง ๆ ก็ได้นะคะ ว่าเรื่องที่เราชมไปเมื่อสักครู่นี้ เป็นเรื่องเกี่ยวกับอะไรนะคะ ครูโอคะ เรื่องที่เราดูไปเมื่อสักครู่นี้เกี่ยวกับอะไรคะ</w:t>
      </w:r>
    </w:p>
    <w:p>
      <w:pPr>
        <w:pStyle w:val="BodyText"/>
      </w:pPr>
      <w:r>
        <w:t xml:space="preserve">(คุณครูชลภักดิ์) ครับ จากที่เราดูเมื่อสักครู่นี้ครับ จะเป็นเรื่องเกี่ยวกับการงดเหล้าในช่วงเข้าพรรษานั่นเอง ถ้านักเรียนฟังและดู และจับใจความ จากเรื่องที่ฟังได้นะครับ นักเรียนก็จะรู้ว่าวีดิทัศน์ที่เราฟังและดูเมื่อสักครู่นี่ ต้องการสื่อสารให้เราทุกคนนะครับ งดเหล้าในช่วงเข้าพรรษานั่นเองครับ ต่อมา คำถามข้อที่ 2 ว่าอย่างไรครับ</w:t>
      </w:r>
    </w:p>
    <w:p>
      <w:pPr>
        <w:pStyle w:val="BodyText"/>
      </w:pPr>
      <w:r>
        <w:t xml:space="preserve">(คุณครูวาสนา) สำหรับคำถามในข้อที่ 2 นะคะ เรื่องนี้ให้ข้อคิดอะไรแก่นักเรียน นักเรียนฟังคำถามอีกครั้งนะคะ เรื่องนี้ให้ข้อคิดอะไรแก่นักเรียน ถึงแม้ว่าเรื่องของการดื่มสุราหรือเหล้านั้นนะคะ อาจเป็นเรื่องไกลตัวของนักเรียนนิดหนึ่ง เพราะนักเรียนก็ยังเป็นเด็กด้วย เพราะฉะนั้น เราจะเรียนเพื่อรู้นะคะ นักเรียนลองตอบคำถามนะคะ ว่าเรื่องนี้ให้ข้อคิดอะไรแก่นักเรียนค่ะ</w:t>
      </w:r>
    </w:p>
    <w:p>
      <w:pPr>
        <w:pStyle w:val="BodyText"/>
      </w:pPr>
      <w:r>
        <w:t xml:space="preserve">(คุณครูชลภักดิ์) เดี๋ยวเรามาดูข้อคิดพร้อมกันเลยนะครับนักเรียน เรื่องนี้นะครับ ให้ข้อคิดเกี่ยวกับว่าถ้าเราทุกคนนี่ ร่วมมือร่วมแรงร่วมพลังกัน มีความสามัคคีกัน ในการทำงานหรือทำเรื่องใดเรื่องหนึ่งนะครับ ก็จะทำให้สิ่งนั้นหรืองานนั้นประสบความสำเร็จได้ ดูจากความร่วมมือของคนในชุมชนใช่ไหมครับครูบอม</w:t>
      </w:r>
    </w:p>
    <w:p>
      <w:pPr>
        <w:pStyle w:val="BodyText"/>
      </w:pPr>
      <w:r>
        <w:t xml:space="preserve">(คุณครูวาสนา) ใช่ค่ะ</w:t>
      </w:r>
    </w:p>
    <w:p>
      <w:pPr>
        <w:pStyle w:val="BodyText"/>
      </w:pPr>
      <w:r>
        <w:t xml:space="preserve">(คุณครูชลภักดิ์) ที่เขารวมแรงรวมใจ แล้วก็รวมมือกัน ในการที่จะงดเหล้าในช่วงเข้าพรรษา ไม่ว่าจะเป็นการจัดงาน คนขายก็ไม่ขายสุรา จึงทำให้ชุมชนนั้นปลอดเหล้าใช่ไหมครับครูบอม</w:t>
      </w:r>
    </w:p>
    <w:p>
      <w:pPr>
        <w:pStyle w:val="BodyText"/>
      </w:pPr>
      <w:r>
        <w:t xml:space="preserve">(คุณครูวาสนา) เกิดจากความร่วมมือ ร่วมแรง และความสามัคคีของคนในชุมชนนะคะนักเรียน</w:t>
      </w:r>
    </w:p>
    <w:p>
      <w:pPr>
        <w:pStyle w:val="BodyText"/>
      </w:pPr>
      <w:r>
        <w:t xml:space="preserve">(คุณครูชลภักดิ์) คำถามข้อที่ 3 ครับ</w:t>
      </w:r>
    </w:p>
    <w:p>
      <w:pPr>
        <w:pStyle w:val="BodyText"/>
      </w:pPr>
      <w:r>
        <w:t xml:space="preserve">(คุณครูวาสนา) คำถามข้อที่ 3 นะคะ ถามว่านักเรียนมีความคิดเห็นอย่างไร ถ้าทุกคนไม่ดื่มเหล้า นักเรียนฟังคำถามอีกครั้งนะคะ นักเรียนมีความคิดเห็นอย่างไรอย่างไร ถ้าทุกคนไม่ดื่มเหล้า นักเรียนลองปรึกษาเพื่อนข้าง ๆ ว่าถ้าสมมติในสังคมของเรานี้ไม่มีแอลกอฮอล์ ไม่มีสุรา และไม่มีคนดื่มเหล้า สังคมของเราจะเป็นอย่างไรนะคะ</w:t>
      </w:r>
    </w:p>
    <w:p>
      <w:pPr>
        <w:pStyle w:val="BodyText"/>
      </w:pPr>
      <w:r>
        <w:t xml:space="preserve">(คุณครูชลภักดิ์) สำหรับความคิดเห็นของแต่ละคนนั้นนะครับ ก็อาจจะแตกต่างกันได้ บางคนอาจจะมีความคิดเห็นว่าการไม่ดื่มเหล้านะครับ ก็จะทำให้ประหยัดค่าใช้จ่าย ประหยัดทรัพย์สินได้ ถ้าเราไม่ดื่มเหล้านะครับ ก็อาจจะลดอุบัติเหตุบนท้องถนน แล้วก็ไม่มีเรื่องทะเลาะวิวาทนะครับ เดี๋ยวมาดูคำตอบพร้อมกันนะครับ สำหรับถ้าทุกคนไม่ดื่มเหล้านะครับ ก็จะช่วยทำให้ประหยัดค่าใช้จ่าย เพราะเราจะต้องใช้เงินทองในการซื้อเหล้ามาดื่มใช่ไหมครับ หลังจากนั้นนะครับ ก็จะไม่มีการทะเลาะวิวาท เกือบหลายประเด็นนะครับ หลายสาเหตุนะครับ ของการทะเลาะวิวาท มาจากการดื่มสุราด้วยใช่ไหมครับ ถ้าเกิดว่าเราไม่ดื่มเหล้านี่ ก็จะทำให้สุขภาพของเราเป็นอย่างไรครับครูบอม</w:t>
      </w:r>
    </w:p>
    <w:p>
      <w:pPr>
        <w:pStyle w:val="BodyText"/>
      </w:pPr>
      <w:r>
        <w:t xml:space="preserve">(คุณครูวาสนา) ถ้าเราไม่ดื่มเหล้านะคะ ร่างกายของเราก็จะไม่แข็งแรง เพราะว่าการดื่มสุราหรือดื่มเหล้านี้ มีผลต่อตับ ทำให้เกิดโรคตับแข็งก็ได้ ถ้าเราไม่ดื่มเหล้าก็เป็นผลดีต่อตัวเรา เป็นผลดีต่อสุขภาพของเรานะคะนักเรียน</w:t>
      </w:r>
    </w:p>
    <w:p>
      <w:pPr>
        <w:pStyle w:val="BodyText"/>
      </w:pPr>
      <w:r>
        <w:t xml:space="preserve">(คุณครูชลภักดิ์) ครับ เพราะฉะนั้น ถ้าดื่มเหล้า ก็อาจจะบั่นทอนสุขภาพ และสุดท้ายนะครับ ก็จะทำให้ไม่ขาดสติด้วย มีสื่อหลาย ๆ สื่อ จะทำให้เห็นว่าการดื่มเหล้าขาดสติ เพราะฉะนั้น ถ้าเราไม่ดื่มเหล้า ก็จะทำให้เราไม่ขาดสติ และมีสติยิ่งขึ้นครับ โดยเฉพาะในการขับรถใช่ไหมครับครูบอม</w:t>
      </w:r>
    </w:p>
    <w:p>
      <w:pPr>
        <w:pStyle w:val="BodyText"/>
      </w:pPr>
      <w:r>
        <w:t xml:space="preserve">(คุณครูวาสนา) เพราะว่าทุกครั้ง ช่วงเทศกาลสำคัญนะคะ เทศกาลปีใหม่, เทศกาลสงกรานต์นะคะ นักเรียนจะสังเกตุว่าภาครัฐนะคะ จะออกมารณรงค์ไม่ให้คนออกมาดื่มเหล้านะคะ แล้วก็ง่วงไม่ขับ ใช่ไหมคะครูโอ แล้วก็ไม่เสพสิ่งของมึนเมาระหว่างขับรถหรือเดินทางไกลนั่นเองค่ะ</w:t>
      </w:r>
    </w:p>
    <w:p>
      <w:pPr>
        <w:pStyle w:val="BodyText"/>
      </w:pPr>
      <w:r>
        <w:t xml:space="preserve">(คุณครูชลภักดิ์) ครับ และในวันนี้นะครับ นักเรียนได้ดูวีดิทัศน์ ได้จับใจความได้ ตอบคำถาม แล้วก็แสดงความคิดเห็นไปแล้วนะครับ ในวันนี้นะครับ เราจะเรียนกันในเรื่องการพูดแสดงความรู้และความคิดเห็นจากเรื่องที่ฟังนั่นเองครับ ต่อมานะครับ การเรียน เรื่อง แสดงความรู้และความคิดเห็นในการฟังและดูเรื่องใดเรื่องหนึ่ง นักเรียนปลายทางจะต้องวิเคราะห์ให้ได้ว่าส่วนไหนที่เป็นความรู้ และส่วนไหนที่เป็นความคิดเห็นนั่นเอง ก่อนที่เข้าไปสู่เนื้อหาของบทเรียนนั้น นักเรียนมาทราบจุดประสงค์การเรียนรู้ก่อน จุดประสงค์การเรียนรู้ในวันนี้ ข้อที่ 1 นักเรียนจะต้องบอกหลักการพูดแสดงความรู้และแสดงความคิดเห็นจากเรื่องการฟังและการดูให้ได้ ทำไมล่ะครับ ทำไมเราต้องเรียนรู้เกี่ยวกับหลักการ ก่อนที่เราจะไปปฏิบัตินะ ก่อนที่เราจะไปฝึกการพูดได้นั้น นักเรียนจะต้องรู้จักหลักการด้วยนะครับ ต่อมา ข้อที่ 2 นักเรียนควรที่จะพูดแสดงความรู้และความคิดเห็นจากเรื่องที่ฟังได้ ซึ่งก็เป็นด้านทักษะที่นักเรียนควรฝึกฝนให้ดีสม่ำเสมอ เพื่อให้การพูดนั้นมีประสิทธิภาพ ต่อมา ข้อที่ 3 ในลัษณะของการพูดนั้น นักเรียนควรมีเจคติที่ดีต่อการพูด แล้วก็ต่อเรื่องที่ฟังและดูด้วย เรามาดูคำถามสำคัญในวันนี้นะครับนักเรียน ครูบอมครับ ครูบอมมีคำถามจะถามนักเรียนปลายทางไหมครับในวันนี้</w:t>
      </w:r>
    </w:p>
    <w:p>
      <w:pPr>
        <w:pStyle w:val="BodyText"/>
      </w:pPr>
      <w:r>
        <w:t xml:space="preserve">(คุณครูวาสนา) แน่นอนนะคะ ก่อนที่จะเข้าไปสู่ในบทเรียน เราจะเริ่มต้นด้วยคำถามนะคะ เพราะการตั้งคำถามเป็นการกระตุ้นสมอง เปิดความคิดของเรา ให้พร้อมที่จะเรียนในเรื่องต่าง ๆ นะคะ</w:t>
      </w:r>
    </w:p>
    <w:p>
      <w:pPr>
        <w:pStyle w:val="BodyText"/>
      </w:pPr>
      <w:r>
        <w:t xml:space="preserve">(คุณครูชลภักดิ์) ใช่ครับ คำถามข้อแรก ครูบอมจะถามนักเรียนว่าอย่างไรครับ</w:t>
      </w:r>
    </w:p>
    <w:p>
      <w:pPr>
        <w:pStyle w:val="BodyText"/>
      </w:pPr>
      <w:r>
        <w:t xml:space="preserve">(คุณครูวาสนา) ค่ะ นักเรียนคิดว่าการแสดงความคิดเห็นคืออะไรนะคะ ตอนนี้เรายังไม่ได้เรียนเนื้อหา นักเรียนสามารถแสดงความคิดได้นะคะ</w:t>
      </w:r>
    </w:p>
    <w:p>
      <w:pPr>
        <w:pStyle w:val="BodyText"/>
      </w:pPr>
      <w:r>
        <w:t xml:space="preserve">(คุณครูชลภักดิ์) ครับ ในความเข้าใจของนักเรียนปลายทางนั้น นักเรียนเข้าใจว่าการแสดงความคิดเห็นคืออะไร ไหนใครตอบได้บ้าง ยกมือขึ้นเลยลูก มีไหมครับหรืออย่างที่บอก ถ้าใครไม่กล้าพูด ก็สามารถเขียนใส่กระดาษนะครับ แล้วมานำเสนอหน้าชั้นเรียนได้ ในส่วนนี้ถ้านักเรียนนั่งกันเป็นคู่ ก็คิดแสดงความคิดเห็นร่วมกันว่าการแสดงความคิดเห็นนั้นมันคืออะไรนะ หรือถ้าใครนั่งเป็นกลุ่มนะครับ ถ้านักเรียนนั่งเป็นกลุ่ม สามารถระดมความคิด ปรึกษาได้ ว่าการพูดแสดงความคิดเห็นนั้นคืออะไร สำหรับครูโอแล้ว การพูดแสดงทัศคติของตนเอง การพูดแสดงความเชื่อของตัวเอง เกี่ยวกับเรื่องใดเรื่องหนึ่งที่กำลังฟังอยู่นะครับ นี่คือการแสดงความคิดเห็น ต่อมาครับครูบอม คำถามข้อที่ 2</w:t>
      </w:r>
    </w:p>
    <w:p>
      <w:pPr>
        <w:pStyle w:val="BodyText"/>
      </w:pPr>
      <w:r>
        <w:t xml:space="preserve">(คุณครูวาสนา) สำหรับข้อที่ 2 นะคะ ความคิดเห็นของทุกคนนี่ มีความเหมือนกันหรือไม่นะคะ แต่ว่าถ้านักเรียนตอบว่าเหมือน นักเรียนก็ต้องตอบด้วยนะคะ ว่าเหมือนกันเพราะอะไร ถ้าตอบว่าไม่เหมือนก็ต้องมีเหตุผลประกอบนะคะ ว่าเหตุใดความคิดเห็นของคนเราถึงไม่เหมือนกันค่ะ</w:t>
      </w:r>
    </w:p>
    <w:p>
      <w:pPr>
        <w:pStyle w:val="BodyText"/>
      </w:pPr>
      <w:r>
        <w:t xml:space="preserve">(คุณครูชลภักดิ์) ครับ นักเรียนปลายทางครับ ในขณะที่เรากำลังฟังและดูเรื่องใดเรื่องหนึ่งแล้ว ครูเชื่อว่าตัวเราเองนี่ อาจจะมีความคิดเห็นที่แตกต่างกันได้ ความคิดเห็นของคนเราอาจจะไม่เหมือนกัน ล้านคน ล้านความคิด เพราะว่าทุกคนนั้นก็จะมีความคิดเป็นของตนเอง แต่ละคนก็จะมีความคิดเชิงลบ เชิงบวก ที่แตกต่างกันไป อย่างเช่น มีนักเรียนอยู่ในห้องเรียน 10 คน ถ้าเอาเรื่องใดเรื่องหนึ่งมาเปิดให้นักเรียนฟังและดู และถามความคิดเห็น นักเรียนคิดว่าความคิดเห็นของนักเรียนจะเหมือนกันหมดไหมครับนักเรียน ตอบดัง ๆ ครับลูก ก็จะไม่เหมือนกันนั่นเอง เพราะแต่ละคนจะมีความคิดเห็นเป็นของตนเองอยู่แล้ว เพราะฉะนั้น สรุปได้เลย ว่าแต่ละคนนั้น ก็จะมีความคิดเห็นที่ไม่เหมือนกัน ถามว่าเพราะอะไร เพราะว่าคนเรานั้นก็จะมีความรู้และประสบการณ์ที่ต่างกันใช่ไหมครับครูบอม เมื่อเรามีความรู้ มีทักษะ มีประสบการณ์ มีความเชื่อที่แตกต่างกันไปด้วย ดูอย่างรูปภาพนี้ นักเรียนสังเกตไหม ว่ามีคน 2 คน หันหน้าเข้ากัน ก็จะมีรูปเฟือง กลไกต่าง ๆ ซึ่งเฟือง ตัวกลไกต่าง ๆ นะครับ ก็ไม่เหมือนกัน เขาจึงเปรียบเทียบ ว่าความคิดเห็นของคนเรานั้นแตกต่างกัน ไม่เหมือนกัน ซึ่งก็เป็นเรื่องปกตินะครับ ไม่ผิดนะครับ การที่เรามีความคิดเห็นแตกต่างกันผิดไหมครับครูบอม</w:t>
      </w:r>
    </w:p>
    <w:p>
      <w:pPr>
        <w:pStyle w:val="BodyText"/>
      </w:pPr>
      <w:r>
        <w:t xml:space="preserve">(คุณครูวาสนา) การที่เรามีความคิดเห็นต่างกันนะคะ ไม่ใช่เรื่องที่ผิด แต่เราสามารถทำการพูดคุยนะคะ หรือปรับทัศนคติให้มีความคล้อยตามกันได้นะคะ</w:t>
      </w:r>
    </w:p>
    <w:p>
      <w:pPr>
        <w:pStyle w:val="BodyText"/>
      </w:pPr>
      <w:r>
        <w:t xml:space="preserve">[เสียงดนตรี]</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นะครับ ขอบคุณมากครับ ต่อมาครับ คำถามต่อไปครับ ครูบอม</w:t>
      </w:r>
    </w:p>
    <w:p>
      <w:pPr>
        <w:pStyle w:val="BodyText"/>
      </w:pPr>
      <w:r>
        <w:t xml:space="preserve">(คุณครูวาสนา) ค่ะ คำถามข้อต่อไปนะคะ ก็คือการพูดที่ดีนะคะ ควรคำนึงถึงสิ่งใดบ้าง เพราะอะไรค่ะ</w:t>
      </w:r>
    </w:p>
    <w:p>
      <w:pPr>
        <w:pStyle w:val="BodyText"/>
      </w:pPr>
      <w:r>
        <w:t xml:space="preserve">(คุณครูชลภักดิ์) ครับ การพูดที่ดีควรจะคำนึงถึงดังนี้ ข้อแรกนะครับ คำพูด นักเรียนปลายทางคิดเหมือนครูไหม นักเรียนปลายทางลองแสดงความคิดเห็นคำพูด คำพูดที่ดี คือ คำพูดแบบไหน สีหน้า สีหน้าจะต้องยิ้มแย้มแจ่มใสนะครับนักเรียน เวลาที่เราพูดกับใครนั้น เราก็ควรจะมีสีหน้าที่ยิ้มแย้มแจ่มใส ท่าทางก็ควรจะเป็นอย่างไร มีไหมครับ ท่าทางที่สุภาพนั่นเองนักเรียนครับ และสุดท้าย ความคิด อย่างที่ครูโอบอก มันแตกต่างกันอยู่แล้ว แต่เราสามารถขัดเกลาความคิดของเรานะครับ ให้คล้อยตามหรือเหมือนกับผู้อื่นได้นะครับ ในเรื่องของการพูดแสดงความรู้ในวันนี้นะครับ นักเรียนทราบไหมครับ การพูดแสดงความรู้และความคิดเห็นนั้นคืออะไร นักเรียนปลายทางช่วยกันตอบนะครับ ไหนใครทราบแล้วบ้าง ยกมือตอบนะครับนักเรียน ว่าการพูดแสดงความรู้และความคิดเห็นจากเรื่องที่ฟังและดูนี่ คืออะไรนะครับ ถ้าพร้อมแล้วเรามาดูความหมายกันเลยนะครับ การพูดแสดงความรู้นะครับ ก็คือการพูดแสดงความรู้จากเรื่องที่เรามีอยู่นะครับ จากเรื่องใดเรื่องหนึ่ง จากเรื่องที่เราฟังและดูนะครับ แล้วพูดแสดงความรู้ออกไปให้ผู้ฟังนี่ เขาได้ฟังนะครับ ว่าเรามีความรู้อะไรบ้าง แล้วก็อาจจะพูดจากประสบการณ์ที่เราได้รับก็ได้นะครับ ต่อมาครับ นักเรียนครับ การพูดแสดงความคิดเห็น ถ้านักเรียนสังเกต นักเรียนจะเจอคำสำคัญคำหนึ่งนะครับ เจอไหมครับ คำสำคัญคำนี้ เป็นคำหรือแสดงความคิดเห็นนั่นเองนั้น นักเรียนจะต้องมีหลักฐานและเหตุผลประกอบอยู่เสมอ เพราะในขณะที่เราแสดงความคิดเห็นนั้น ถ้าเรามีหลักฐานหรือเหตุผลประกอบ ก็จะทำให้ศรัทธาในความคิดของเรานะครับ เรามาสรุปความหมายกันอีกครั้ง การพูดแสดงความรู้และความคิดเห็น เอาเข้ามารวมกันแล้ว การพูดแสดงความรู้และความคิดเห็นนะครับ เป็นการพูดแสดงความรู้ต่อเรื่องใดเรื่องหนึ่ง บอกเวลาที่เราตอบคำถาม หรือที่เราพูดอะไรนั้น เรามักจะต้องมีเหตุผลและหลักฐานประกอบนะครับนักเรียน เพราะฉะนั้น ในส่วนสรุปความหมาย สุดท้ายนี้เราจะต้องพูดให้กระจ่างชัด จะต้องพูดแสดงข้อมูลที่เป็นข้อเท็จจริงก่อนเสมอนะครับ หลังจากที่เรารู้ความหมายของการพูดแสดงความรู้และความคิดเห็นไปแล้ว นักเรียนจะต้องรู้เกี่ยวกับหลักของการแสดงความคิดเห็นด้วย ก่อนที่ครูโอจะอธิบายนั้น นักเรียนมีสมุดอยู่กับตัวเองไหมครับ ถ้าไม่มีสมุด ก็หยิบกระดาษ 1 แผ่นขึ้นมานะครับ 1 แผ่นขึ้นมา และลองพิสูจน์ว่านักเรียนเข้าใจหลักแสดงความรู้และแสดงความคิดเห็นไหมนะครับ นักเรียนลองดูก่อนนะครับ ลองเขียนดูก่อน เอ๊ะ หลักการพูดและความคิดเห็นนั้นมีอะไรบ้าง มีกี่ข้อนะครับ คุณครูให้เวลาสักครู่นะครับนักเรียน ได้ไหมครับนักเรียน นักเรียนลองคิดดูนะ เกี่ยวกับหลักการพูดแสดงความรู้และความคิดเห็น ถ้าใครนั่งใกล้กันนะครับ ก็สามารถปรึกษากันได้ ถ้าใครนั่งกันเป็นกลุ่ม ก็ปรึกษากันได้เลยนะครับ คุณครูปลายทางสามารถเดินดูนักเรียน แล้วก็ให้คำปรึกษานักเรียนได้นะครับ ได้ไหมครับ ได้สัก 2 ข้อก็ยังดีนะครับ เกี่ยวกับหลักการพูดแสดงความรู้และความคิดเห็น นักเรียนได้ไหมครับ ถ้าได้แล้วนะครับ เรามาดูพร้อมกันนะครับ มาดูของครูโอ วันนี้ครูโอมีกี่ข้อนั้น เดี๋ยวเรามาดูพร้อมกันนะครับ ข้อแรกนะ เราควรที่จะศึกษาเรื่องนั้นให้เข้าใจ ให้ชัดเจนเสียก่อนนะครับ ต่อมาข้อที่ 2 เมื่อเรากล่าวถึงเรื่องใดเรื่องหนึ่ง นักเรียนจะพูดข้อเท็จจริงก่อนเสมอนะ เมื่อกล่าวข้อเท็จจริงเสร็จ จึงค่อยนำมาแสดงความคิดเห็นนั่นเอง เพราะว่าข้อเท็จจริงจะเป็นส่วนของภาคความรู้ ต่อมานะครับ นักเรียนก็ควรที่จะพูดเชิงสร้างสรรค์ด้วย เวลาที่เราจะเสนอแนะใครนะครับ ก็ต้องเสนอแนะในเชิงสร้างสรรค์ เพื่อเป็นประโยชน์ต่อเขานั่นเอง ข้อที่ 4 เราควรมีมารยาทในการพูด ไพเราะอ่อนหวานนะครับ เพราะว่ามันจะเป็นเสน่ห์อย่างหนึ่งด้วยนะครับ ไม่พูดจาที่รุนแรง ไม่พูดจาที่ไม่สุภาพกับผู้ฟัง ผู้ฟังหรือผู้นั้นก็จะคล้อยตามในสิ่งที่เราพูดก็ได้นะ และสุดท้ายนี้เราควรเขียนแบบร่างการพูด ในขณะที่เราเขียนแบบร่างนั้น นักเรียนก็ควรไตร่ตรองสำนวนภาษาให้ดี เพื่อไม่ให้ผิดพลาดนะครับ การปฏิบัติที่ดีได้นั้นนะ การที่เราจะพูดแสดงคามคิดเห็นได้ดีได้นั้น เราจะต้องปฏิบัติดังนี้ ข้อที่ 1 ก็ต้องอันดับแรก คิดให้ดูก่อนพูด หรือเรียกว่า</w:t>
      </w:r>
      <w:r>
        <w:t xml:space="preserve"> </w:t>
      </w:r>
      <w:r>
        <w:t xml:space="preserve">“</w:t>
      </w:r>
      <w:r>
        <w:t xml:space="preserve">ตั้งสติก่อนพูด</w:t>
      </w:r>
      <w:r>
        <w:t xml:space="preserve">”</w:t>
      </w:r>
      <w:r>
        <w:t xml:space="preserve"> </w:t>
      </w:r>
      <w:r>
        <w:t xml:space="preserve">นั่นเองนะครับนักเรียน ต่อมาข้อที่ 2 นะครับ เราจะต้องมีความรู้เกี่ยวกับเรื่องที่จะพูด เช่น จะพูดแสดงความรู้ แสดงความคิดเห็นนะครับ เกี่ยวกับอุทยานประวัติศาสตร์อยุธยา อุทยานประวัติศาสตร์อยุธยาสมัยใด ก่อตั้งเมื่อไร เป็นอุทยานที่มีสิ่งก่อสร้างอะไรบ้าง นี่คือความรู้ที่นักเรียนจะต้องไปค้นหา ต่อมา การพูดจะต้องมีตัวอย่างประกอบนั่นเอง มีการยกตัวอย่างให้ชัดเจน เพื่อการพูดนั้นเข้าใจ ครูบอมครับในส่วนของข้อที่ 4 นั้น เรียงลำดับการพูดให้ต่อเนื่อง ไม่วกวน เพราะอะไรครับ ครูโอไม่รู้ว่าเราต้องเรียงลำดับการพูดด้วย</w:t>
      </w:r>
    </w:p>
    <w:p>
      <w:pPr>
        <w:pStyle w:val="BodyText"/>
      </w:pPr>
      <w:r>
        <w:t xml:space="preserve">(คุณครูวาสนา) ค่ะ การเรียบลำดับการพูดนะคะ ก็คือเป็นการเรียงเรียบเรียงเป็น 1, 2, 3, 4 เรื่อง เป็นหัวข้อนะคะ เพื่อที่เวลาเราพูดออกไปแล้ว ผู้ฟังนะคะ จะได้เข้าใจเรา อย่างเช่น บทเรียนที่เราเรียนกันในวันนี้นะคะ ครูโออธิบายความหมายก่อน ว่าการแสดงความรู้อะไร การแสดงความคิดเห็นคืออะไรนะคะ จากนั้น มาเริ่มที่หลักการอย่างนี้นะคะ จะเป็นการเรียบเรียงลำดับในการพูดนะคะ เพื่อให้ผู้ฟังเกิดความเข้าใจมากที่สุดค่ะ และสุดท้ายนี้นะครับ เมื่อเราจะพูดก็ควรจะพูดในเนื้อหาที่เป็นเนื้อหาเชิงบวก และไม่พูดเรื่องส่วนตัวของผู้อื่น นักเรียนครับ ก่อนจะจบเรื่องข้อควรคำนึงถึงการพูดที่ดีนะครับ ครูโอมีนักเรียนคิดว่าสุภาษิตนี้เกี่ยวกับเรื่องอะไรครับ สุภาษิตเกี่ยวกับเรื่องอะไรเอ่ย ถ้าพร้อมแล้ว ดูด้วยกัน สุภาษิตนี้เลยครับลูก อ่านดัง ๆ อีกครั้งครับ ไม่ได้ยินเลย อ่านพร้อมกันได้ว่า… ครูบอมเห็นไหมครับ</w:t>
      </w:r>
    </w:p>
    <w:p>
      <w:pPr>
        <w:pStyle w:val="BodyText"/>
      </w:pPr>
      <w:r>
        <w:t xml:space="preserve">(คุณครูวาสนา) เห็นค่ะ</w:t>
      </w:r>
    </w:p>
    <w:p>
      <w:pPr>
        <w:pStyle w:val="BodyText"/>
      </w:pPr>
      <w:r>
        <w:t xml:space="preserve">(คุณครูชลภักดิ์) พูดดีเป็นศรีแก่ตัว ก็ฝากข้อคิดนะ ข้อปฏิบัติในการที่จะพูดแสดงความรู้ ความคิดเห็นอะไรนั้น จู่ ๆ อย่างเช่น วันนี้เห็นเพื่อนเดินมา เพื่อนอาจจะเนื้อตัวมอมแมม เราอาจจะไปพูดกับเพื่อน ว่าเพื่อน เธอนี่แต่งตัวไม่ดีเลย แต่งตัวมอมแมม ไปพูดแสดงความคิดเห็นแบบนั้น นักเรียนจะโดนเพื่อนดุไหมครับ</w:t>
      </w:r>
    </w:p>
    <w:p>
      <w:pPr>
        <w:pStyle w:val="BodyText"/>
      </w:pPr>
      <w:r>
        <w:t xml:space="preserve">(คุณครูวาสนา) ครูบอมคิดว่าสิ่งที่ครูโอยกตัวอย่างนะคะ เป็นการพูดแสดงความคิดเห็นทางลบนะคะ ที่จะพูดออกมา</w:t>
      </w:r>
    </w:p>
    <w:p>
      <w:pPr>
        <w:pStyle w:val="BodyText"/>
      </w:pPr>
      <w:r>
        <w:t xml:space="preserve">(คุณครูชลภักดิ์) ใช่ครับ</w:t>
      </w:r>
    </w:p>
    <w:p>
      <w:pPr>
        <w:pStyle w:val="BodyText"/>
      </w:pPr>
      <w:r>
        <w:t xml:space="preserve">(คุณครูวาสนา) ของคนฟัง อย่างเช่น วันนั้นที่เพื่อนแต่งตัวไม่เรียบร้อย อาจจะเป็นเพราะว่าเขามีปัญหาสุขภาพหรือเปล่า อาจทำให้แต่งตัวช้า แต่งตัวไม่ทัน ครูบอมเคยได้ยินคำพูดหนึ่ง คำพูดเป็นสิ่งที่มีพลังนะคะ เพราะสามารถสร้างคนได้ ทำร้ายคนได้ การที่นักเรียนจะหยอกล้อเพื่อนนะคะ ก็ควรที่จะคิดก่อน ว่าถ้าเราพูดไปแล้วเพื่อนจะเสียใจไหม ก็ตรงกับสุภาษิตของครูโอเลย พูดดีเป็นศรีแก่ตัวค่ะ</w:t>
      </w:r>
    </w:p>
    <w:p>
      <w:pPr>
        <w:pStyle w:val="BodyText"/>
      </w:pPr>
      <w:r>
        <w:t xml:space="preserve">(คุณครูชลภักดิ์) นอกจากเรียนเรื่องหลักการแล้ว เราได้คุณธรรมด้วย</w:t>
      </w:r>
    </w:p>
    <w:p>
      <w:pPr>
        <w:pStyle w:val="BodyText"/>
      </w:pPr>
      <w:r>
        <w:t xml:space="preserve">(คุณครูวาสนา) ใช่แล้วค่ะ</w:t>
      </w:r>
    </w:p>
    <w:p>
      <w:pPr>
        <w:pStyle w:val="BodyText"/>
      </w:pPr>
      <w:r>
        <w:t xml:space="preserve">(คุณครูชลภักดิ์) เราได้คุณธรรม ไม่หยอกล้อ ไม่ว่าเพื่อน แล้วก็ไม่พูดเสียดสีเพื่อนนะครับ พูดดีเป็นศรีแก่ตัวนะครับ ต่อมา กิจกรรมในวันนี้นะครับ ในเรื่องของการพูดแสดงความรู้และความคิดเห็นนั้น เราจะเรียนด้วยกัน 2 ชั่วโมงนะครับ ซึ่งชั่วโมงนี้เป็นชั่วโมงแรก ที่เราจะได้เรียนเกี่ยวกับหลักการพูดแสดงความรู้ความคิดเห็นนะครับ ส่วนชั่วโมงที่ 2 นักเรียนจะได้ฝึกปฏิบัติและความคิดเห็น กิจกรรมในวันนี้ จึงเป็นกิจกรรมที่ให้นักเรียนได้ระดมความคิด เพื่อที่จะสร้างหลักการสรุปหลักการพูดแสดงความคิดเห็น โดยให้นักเรียนนั้นสรุปความรู้เกี่ยวกับเรื่องการพูดแสดงความรู้และแสดงความคิดก็ได้ หรือนักเรียนจะแสดงความคิดเป็นข้อก็ได้ แต่จริง ๆ แล้ว ครูโออยากให้นักเรียนปลายทางของครูโอนี่ สรุปเป็นแผนภาพความคิดนะครับ เพราะว่าสามารถจดจำได้ง่ายนะครับนักเรียน นักเรียนครับ นี่คือตัวอย่างของการทำใบงานที่ 7 นะครับ หลักการพูด แสดงความรู้และความคิดเห็นเขียนนะครับ หลักการเป็นแผนภาพความคิด แล้วก็ระบายสีได้นะครับ แต่ถ้าใครระบายสีไม่ทันก็ไม่เป็นอะไรนะครับ เอาความถูกต้องไว้ก่อน ต่อมานะครับ นี่ก็คือใบความรู้ที่นักเรียนศึกษาได้ นักเรียนสามารถศึกษาใบความรู้ประกอบได้นะครับ ซึ่งดาวน์โหลดได้ที่ไหนครับครูบอม</w:t>
      </w:r>
    </w:p>
    <w:p>
      <w:pPr>
        <w:pStyle w:val="BodyText"/>
      </w:pPr>
      <w:r>
        <w:t xml:space="preserve">(คุณครูวาสนา) สำหรับใบงานและใบความรู้นะคะ สามารถดาวน์โหลดได้ที่ www.dltv.ac.th ค่ะ</w:t>
      </w:r>
    </w:p>
    <w:p>
      <w:pPr>
        <w:pStyle w:val="BodyText"/>
      </w:pPr>
      <w:r>
        <w:t xml:space="preserve">(คุณครูชลภักดิ์) ครับ ขอบคุณครับ ต่อมานะครับ คำชี้แจงกิจกรรม นักเรียนตั้งใจทำงาน อาจจะจับคู่กัน หรือทำงานเป็นกลุ่มก็ได้ เกี่ยวกับใบงานที่ 7 ฉะนั้น รบกวนคุณครูปลายทางนะครับ แจกใบงานที่ 7 เดินดูการทำงานของนักเรียน แล้วก็ให้คำปรึกษา แล้วก็ตรวจใบงานให้นักเรียนด้วยนะครับ</w:t>
      </w:r>
    </w:p>
    <w:p>
      <w:pPr>
        <w:pStyle w:val="BodyText"/>
      </w:pPr>
      <w:r>
        <w:t xml:space="preserve">[เสียงดนตรี] Ր</w:t>
      </w:r>
    </w:p>
    <w:p>
      <w:pPr>
        <w:pStyle w:val="BodyText"/>
      </w:pPr>
      <w:r>
        <w:t xml:space="preserve">[เสียงดนตรี]</w:t>
      </w:r>
    </w:p>
    <w:p>
      <w:pPr>
        <w:pStyle w:val="BodyText"/>
      </w:pPr>
      <w:r>
        <w:t xml:space="preserve">(คุณครูชลภักดิ์) สวัสดีครับ</w:t>
      </w:r>
    </w:p>
    <w:p>
      <w:pPr>
        <w:pStyle w:val="BodyText"/>
      </w:pPr>
      <w:r>
        <w:t xml:space="preserve">(คุณครูวาสนา) สวัสดีค่ะกับครูโอ ครูชลภักดิ์ คงกำเนิด และ</w:t>
      </w:r>
    </w:p>
    <w:p>
      <w:pPr>
        <w:pStyle w:val="BodyText"/>
      </w:pPr>
      <w:r>
        <w:t xml:space="preserve">(คุณครูชลภักดิ์) สวัสดีคุณครูที่อยู่ปลายทางที่น่ารักทุกคน นักเรียนครับวันนี้พบกับรายวิชาภาษาไทย ชั้นประถามศึกษาปีที่ 5 เช่นเคยส่วนจะเป็นอย่างไรนั้นติดตามชมได้เลยครับ สำหรับวันนี้ครับคุณครูอีกท่าน</w:t>
      </w:r>
    </w:p>
    <w:p>
      <w:pPr>
        <w:pStyle w:val="BodyText"/>
      </w:pPr>
      <w:r>
        <w:t xml:space="preserve">(คุณครูวาสนา) สวัสดีค่ะ ครูวาสนา โพธิวงค์ ครูบอมค่ะ</w:t>
      </w:r>
    </w:p>
    <w:p>
      <w:pPr>
        <w:pStyle w:val="BodyText"/>
      </w:pPr>
      <w:r>
        <w:t xml:space="preserve">(คุณครูชลภักดิ์) วันนี้เราจะมาเรียนเกี่ยวกั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๗ การพูดแสดงความรู้และความคิดเห็นจากเรื่องที่ฟังและดู (๑) ๑๑ มิ.ย. ๒๕๖๔ นาโน</dc:title>
  <dc:creator/>
  <cp:keywords/>
  <dcterms:created xsi:type="dcterms:W3CDTF">2021-11-25T03:33:02Z</dcterms:created>
  <dcterms:modified xsi:type="dcterms:W3CDTF">2021-11-25T03: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09.00 น.</vt:lpwstr>
  </property>
  <property fmtid="{D5CDD505-2E9C-101B-9397-08002B2CF9AE}" pid="3" name="subtitle">
    <vt:lpwstr/>
  </property>
</Properties>
</file>